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van Te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v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4 Florian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tgocub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1069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